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043E9B" w:rsidR="00C06004" w:rsidP="000974D6" w:rsidRDefault="00043E9B" w14:paraId="56F4C293" w14:textId="77777777">
      <w:pPr>
        <w:pStyle w:val="Heading1"/>
        <w:suppressAutoHyphens/>
        <w:contextualSpacing/>
      </w:pPr>
      <w:r w:rsidRPr="00043E9B">
        <w:t xml:space="preserve">IT 230 </w:t>
      </w:r>
      <w:r w:rsidRPr="00043E9B" w:rsidR="007F5253">
        <w:t>Coding Activity</w:t>
      </w:r>
      <w:r w:rsidRPr="00043E9B" w:rsidR="00C06004">
        <w:t xml:space="preserve"> Submission Template</w:t>
      </w:r>
    </w:p>
    <w:p w:rsidR="00C06004" w:rsidP="000974D6" w:rsidRDefault="00C06004" w14:paraId="672A6659" w14:textId="77777777">
      <w:pPr>
        <w:suppressAutoHyphens/>
        <w:spacing w:after="0" w:line="240" w:lineRule="auto"/>
        <w:contextualSpacing/>
      </w:pPr>
    </w:p>
    <w:p w:rsidR="00C06004" w:rsidP="000974D6" w:rsidRDefault="46B37C6A" w14:paraId="2A960ACD" w14:textId="6DEAEDEC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:rsidR="00C06004" w:rsidP="000974D6" w:rsidRDefault="00C06004" w14:paraId="2C840527" w14:textId="7CBA62F8">
      <w:pPr>
        <w:suppressAutoHyphens/>
        <w:spacing w:after="0" w:line="240" w:lineRule="auto"/>
        <w:contextualSpacing/>
      </w:pPr>
    </w:p>
    <w:p w:rsidR="00C06004" w:rsidP="000974D6" w:rsidRDefault="46B37C6A" w14:paraId="5BF71EB9" w14:textId="178B5548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:rsidR="00EA34B8" w:rsidP="000974D6" w:rsidRDefault="00EA34B8" w14:paraId="5BFA96DB" w14:textId="77777777">
      <w:pPr>
        <w:suppressAutoHyphens/>
        <w:spacing w:after="0" w:line="240" w:lineRule="auto"/>
        <w:contextualSpacing/>
      </w:pPr>
    </w:p>
    <w:p w:rsidR="00C06004" w:rsidP="000974D6" w:rsidRDefault="0A551C61" w14:paraId="7F5EAC5B" w14:textId="68E7CB00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:rsidR="00C06004" w:rsidP="000974D6" w:rsidRDefault="34956ED1" w14:paraId="3A15BA89" w14:textId="7BD70618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:rsidR="00C06004" w:rsidP="000974D6" w:rsidRDefault="46B37C6A" w14:paraId="5E3D401B" w14:textId="42424041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:rsidR="00C06004" w:rsidP="000974D6" w:rsidRDefault="46B37C6A" w14:paraId="229580D3" w14:textId="6D802DB0">
      <w:pPr>
        <w:suppressAutoHyphens/>
        <w:spacing w:after="0" w:line="240" w:lineRule="auto"/>
        <w:contextualSpacing/>
      </w:pPr>
      <w:r>
        <w:t xml:space="preserve"> </w:t>
      </w:r>
    </w:p>
    <w:p w:rsidR="00C06004" w:rsidP="000974D6" w:rsidRDefault="13E7E16A" w14:paraId="1240B255" w14:textId="3E19B41E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:rsidR="00EA34B8" w:rsidP="000974D6" w:rsidRDefault="00EA34B8" w14:paraId="5BAB0CCA" w14:textId="77777777">
      <w:pPr>
        <w:suppressAutoHyphens/>
        <w:spacing w:after="0" w:line="240" w:lineRule="auto"/>
        <w:contextualSpacing/>
      </w:pPr>
    </w:p>
    <w:p w:rsidR="00C06004" w:rsidP="000974D6" w:rsidRDefault="46B37C6A" w14:paraId="4C6C3F07" w14:textId="630F813B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:rsidR="00C06004" w:rsidP="000974D6" w:rsidRDefault="40D99DF9" w14:paraId="139CBFDD" w14:textId="4563A17E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:rsidR="00C06004" w:rsidP="000974D6" w:rsidRDefault="2A553716" w14:paraId="03787EB2" w14:textId="49693A6B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functioning and data results are accurate for the given problem </w:t>
      </w:r>
    </w:p>
    <w:p w:rsidR="00C06004" w:rsidP="000974D6" w:rsidRDefault="00C06004" w14:paraId="6DA6DDFD" w14:textId="5F0920E5">
      <w:pPr>
        <w:suppressAutoHyphens/>
        <w:spacing w:after="0" w:line="240" w:lineRule="auto"/>
        <w:contextualSpacing/>
      </w:pPr>
    </w:p>
    <w:p w:rsidR="00C06004" w:rsidP="000974D6" w:rsidRDefault="00C06004" w14:paraId="6634A3F8" w14:textId="352B9E4F">
      <w:pPr>
        <w:suppressAutoHyphens/>
        <w:spacing w:after="0" w:line="240" w:lineRule="auto"/>
        <w:contextualSpacing/>
      </w:pPr>
      <w:r w:rsidR="4249536A">
        <w:drawing>
          <wp:inline wp14:editId="63775AFF" wp14:anchorId="3D48BC20">
            <wp:extent cx="4725062" cy="1143160"/>
            <wp:effectExtent l="0" t="0" r="0" b="0"/>
            <wp:docPr id="63745420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61377c2786e44e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5062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3F56E9A" w:rsidP="13F56E9A" w:rsidRDefault="13F56E9A" w14:paraId="257AC657" w14:textId="454B4989">
      <w:pPr>
        <w:spacing w:after="0" w:line="240" w:lineRule="auto"/>
        <w:contextualSpacing/>
      </w:pPr>
    </w:p>
    <w:p w:rsidR="00C06004" w:rsidP="000974D6" w:rsidRDefault="6D5D0144" w14:paraId="32B636FB" w14:textId="02ACB6B4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:rsidR="00C06004" w:rsidP="000974D6" w:rsidRDefault="00C06004" w14:paraId="0E425092" w14:textId="6CFECAC2">
      <w:pPr>
        <w:suppressAutoHyphens/>
        <w:spacing w:after="0" w:line="240" w:lineRule="auto"/>
        <w:contextualSpacing/>
      </w:pPr>
    </w:p>
    <w:p w:rsidR="00C06004" w:rsidP="000974D6" w:rsidRDefault="038E6D56" w14:paraId="28420459" w14:textId="396AB661">
      <w:pPr>
        <w:suppressAutoHyphens/>
        <w:spacing w:after="0" w:line="240" w:lineRule="auto"/>
        <w:ind w:left="720"/>
        <w:contextualSpacing/>
      </w:pPr>
      <w:r w:rsidR="46B37C6A">
        <w:rPr/>
        <w:t xml:space="preserve"> </w:t>
      </w:r>
      <w:r w:rsidR="365C0599">
        <w:rPr/>
        <w:t>using System;</w:t>
      </w:r>
    </w:p>
    <w:p w:rsidR="00C06004" w:rsidP="13F56E9A" w:rsidRDefault="038E6D56" w14:paraId="3521ED22" w14:textId="6B4CC0D7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>using System.Collections.Generic;</w:t>
      </w:r>
    </w:p>
    <w:p w:rsidR="00C06004" w:rsidP="13F56E9A" w:rsidRDefault="038E6D56" w14:paraId="700A26CB" w14:textId="4FD6CF02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>using System.Linq;</w:t>
      </w:r>
    </w:p>
    <w:p w:rsidR="00C06004" w:rsidP="13F56E9A" w:rsidRDefault="038E6D56" w14:paraId="1C878EE3" w14:textId="59F40FF4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>using System.Text;</w:t>
      </w:r>
    </w:p>
    <w:p w:rsidR="00C06004" w:rsidP="13F56E9A" w:rsidRDefault="038E6D56" w14:paraId="79A5A56E" w14:textId="6FE0C79D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>using System.Threading.Tasks;</w:t>
      </w:r>
    </w:p>
    <w:p w:rsidR="00C06004" w:rsidP="13F56E9A" w:rsidRDefault="038E6D56" w14:paraId="36154588" w14:textId="2305DFEA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</w:t>
      </w:r>
    </w:p>
    <w:p w:rsidR="00C06004" w:rsidP="13F56E9A" w:rsidRDefault="038E6D56" w14:paraId="70CEB264" w14:textId="0620B7EE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>namespace DebugFixIFStmt</w:t>
      </w:r>
    </w:p>
    <w:p w:rsidR="00C06004" w:rsidP="13F56E9A" w:rsidRDefault="038E6D56" w14:paraId="228BB11E" w14:textId="64908CAE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>{</w:t>
      </w:r>
    </w:p>
    <w:p w:rsidR="00C06004" w:rsidP="13F56E9A" w:rsidRDefault="038E6D56" w14:paraId="0A60F167" w14:textId="30AAC715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class Program</w:t>
      </w:r>
    </w:p>
    <w:p w:rsidR="00C06004" w:rsidP="13F56E9A" w:rsidRDefault="038E6D56" w14:paraId="5BA157CA" w14:textId="49A1A9DE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{</w:t>
      </w:r>
    </w:p>
    <w:p w:rsidR="00C06004" w:rsidP="13F56E9A" w:rsidRDefault="038E6D56" w14:paraId="7784B869" w14:textId="4A68B1F5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static void Main(string[] args)</w:t>
      </w:r>
    </w:p>
    <w:p w:rsidR="00C06004" w:rsidP="13F56E9A" w:rsidRDefault="038E6D56" w14:paraId="4F2A5EA0" w14:textId="732F6AFC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{</w:t>
      </w:r>
    </w:p>
    <w:p w:rsidR="00C06004" w:rsidP="13F56E9A" w:rsidRDefault="038E6D56" w14:paraId="69269437" w14:textId="0184EA6F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    (new Program()).run();</w:t>
      </w:r>
    </w:p>
    <w:p w:rsidR="00C06004" w:rsidP="13F56E9A" w:rsidRDefault="038E6D56" w14:paraId="192595AB" w14:textId="09FA2C91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}</w:t>
      </w:r>
    </w:p>
    <w:p w:rsidR="00C06004" w:rsidP="13F56E9A" w:rsidRDefault="038E6D56" w14:paraId="581387A1" w14:textId="76596650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</w:t>
      </w:r>
    </w:p>
    <w:p w:rsidR="00C06004" w:rsidP="13F56E9A" w:rsidRDefault="038E6D56" w14:paraId="7C353C7A" w14:textId="028FBBC1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</w:t>
      </w:r>
    </w:p>
    <w:p w:rsidR="00C06004" w:rsidP="13F56E9A" w:rsidRDefault="038E6D56" w14:paraId="4FE709B6" w14:textId="288ED7B7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void run()</w:t>
      </w:r>
    </w:p>
    <w:p w:rsidR="00C06004" w:rsidP="13F56E9A" w:rsidRDefault="038E6D56" w14:paraId="05A04625" w14:textId="19A7E57F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{</w:t>
      </w:r>
    </w:p>
    <w:p w:rsidR="00C06004" w:rsidP="13F56E9A" w:rsidRDefault="038E6D56" w14:paraId="692B3109" w14:textId="56F0F096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    int firstChoice = 0, secondChoice = 0, thirdChoice = 0;</w:t>
      </w:r>
    </w:p>
    <w:p w:rsidR="00C06004" w:rsidP="13F56E9A" w:rsidRDefault="038E6D56" w14:paraId="5B7CD06F" w14:textId="0C1ED0B9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</w:t>
      </w:r>
    </w:p>
    <w:p w:rsidR="00C06004" w:rsidP="13F56E9A" w:rsidRDefault="038E6D56" w14:paraId="421C732C" w14:textId="1C77867F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    System.Console.WriteLine("Matthew Carlson");</w:t>
      </w:r>
    </w:p>
    <w:p w:rsidR="00C06004" w:rsidP="13F56E9A" w:rsidRDefault="038E6D56" w14:paraId="1D696B7B" w14:textId="4256664F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</w:t>
      </w:r>
    </w:p>
    <w:p w:rsidR="00C06004" w:rsidP="13F56E9A" w:rsidRDefault="038E6D56" w14:paraId="36F1EA96" w14:textId="39DA2CCF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    firstChoice = 0; secondChoice = 0; thirdChoice = 0;</w:t>
      </w:r>
    </w:p>
    <w:p w:rsidR="00C06004" w:rsidP="13F56E9A" w:rsidRDefault="038E6D56" w14:paraId="1DE4213D" w14:textId="3EE91221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    WriteCurrentChoices(firstChoice, secondChoice, thirdChoice);</w:t>
      </w:r>
    </w:p>
    <w:p w:rsidR="00C06004" w:rsidP="13F56E9A" w:rsidRDefault="038E6D56" w14:paraId="4AC3322E" w14:textId="734F2114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</w:t>
      </w:r>
    </w:p>
    <w:p w:rsidR="00C06004" w:rsidP="13F56E9A" w:rsidRDefault="038E6D56" w14:paraId="2458F2E9" w14:textId="588CF876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    firstChoice = 2; secondChoice = 0; thirdChoice = 0;</w:t>
      </w:r>
    </w:p>
    <w:p w:rsidR="00C06004" w:rsidP="13F56E9A" w:rsidRDefault="038E6D56" w14:paraId="5A41B1DE" w14:textId="47C0EDA9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    WriteCurrentChoices(firstChoice, secondChoice, thirdChoice);</w:t>
      </w:r>
    </w:p>
    <w:p w:rsidR="00C06004" w:rsidP="13F56E9A" w:rsidRDefault="038E6D56" w14:paraId="3F00E039" w14:textId="485E5526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</w:t>
      </w:r>
    </w:p>
    <w:p w:rsidR="00C06004" w:rsidP="13F56E9A" w:rsidRDefault="038E6D56" w14:paraId="0475F66B" w14:textId="2DFBDA75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    firstChoice = 2; secondChoice = 5; thirdChoice = 0;</w:t>
      </w:r>
    </w:p>
    <w:p w:rsidR="00C06004" w:rsidP="13F56E9A" w:rsidRDefault="038E6D56" w14:paraId="4B61161E" w14:textId="2665BFE4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    WriteCurrentChoices(firstChoice, secondChoice, thirdChoice);</w:t>
      </w:r>
    </w:p>
    <w:p w:rsidR="00C06004" w:rsidP="13F56E9A" w:rsidRDefault="038E6D56" w14:paraId="667181DC" w14:textId="419E36C3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</w:t>
      </w:r>
    </w:p>
    <w:p w:rsidR="00C06004" w:rsidP="13F56E9A" w:rsidRDefault="038E6D56" w14:paraId="5B9FA2ED" w14:textId="0043FA94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    firstChoice = 2; secondChoice = 5; thirdChoice = 7;</w:t>
      </w:r>
    </w:p>
    <w:p w:rsidR="00C06004" w:rsidP="13F56E9A" w:rsidRDefault="038E6D56" w14:paraId="0192B605" w14:textId="25A39F97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    WriteCurrentChoices(firstChoice, secondChoice, thirdChoice);</w:t>
      </w:r>
    </w:p>
    <w:p w:rsidR="00C06004" w:rsidP="13F56E9A" w:rsidRDefault="038E6D56" w14:paraId="3D6E237D" w14:textId="151B9FBF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}</w:t>
      </w:r>
    </w:p>
    <w:p w:rsidR="00C06004" w:rsidP="13F56E9A" w:rsidRDefault="038E6D56" w14:paraId="7D12CD71" w14:textId="594F76DB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</w:t>
      </w:r>
    </w:p>
    <w:p w:rsidR="00C06004" w:rsidP="13F56E9A" w:rsidRDefault="038E6D56" w14:paraId="764EB100" w14:textId="2D62DC32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</w:t>
      </w:r>
    </w:p>
    <w:p w:rsidR="00C06004" w:rsidP="13F56E9A" w:rsidRDefault="038E6D56" w14:paraId="1927B520" w14:textId="37717446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void WriteCurrentChoices(int firstChoice, int secondChoice, int thirdChoice)</w:t>
      </w:r>
    </w:p>
    <w:p w:rsidR="00C06004" w:rsidP="13F56E9A" w:rsidRDefault="038E6D56" w14:paraId="6B79C417" w14:textId="23B9307C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{</w:t>
      </w:r>
    </w:p>
    <w:p w:rsidR="00C06004" w:rsidP="13F56E9A" w:rsidRDefault="038E6D56" w14:paraId="60D8A890" w14:textId="222F9B31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    if (firstChoice == 0) // Corrected to 'firstChoice' from 'secondChoice'</w:t>
      </w:r>
    </w:p>
    <w:p w:rsidR="00C06004" w:rsidP="13F56E9A" w:rsidRDefault="038E6D56" w14:paraId="1BD4D34E" w14:textId="1AB8EBF8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        Console.WriteLine("Choices are: {0}, {1}, {2} =&gt; There are no choices yet", firstChoice, secondChoice, thirdChoice);</w:t>
      </w:r>
    </w:p>
    <w:p w:rsidR="00C06004" w:rsidP="13F56E9A" w:rsidRDefault="038E6D56" w14:paraId="366C60A4" w14:textId="78A5C798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    </w:t>
      </w:r>
    </w:p>
    <w:p w:rsidR="00C06004" w:rsidP="13F56E9A" w:rsidRDefault="038E6D56" w14:paraId="04809582" w14:textId="67C9CBD4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    else if (secondChoice == 0) // Added missing '='</w:t>
      </w:r>
    </w:p>
    <w:p w:rsidR="00C06004" w:rsidP="13F56E9A" w:rsidRDefault="038E6D56" w14:paraId="7728EB56" w14:textId="68186FB6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        Console.WriteLine("Choices are: {0}, {1}, {2} =&gt; Currently choices are {0}", firstChoice, secondChoice, thirdChoice, firstChoice);</w:t>
      </w:r>
    </w:p>
    <w:p w:rsidR="00C06004" w:rsidP="13F56E9A" w:rsidRDefault="038E6D56" w14:paraId="124AC7C4" w14:textId="0E8CD470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    </w:t>
      </w:r>
    </w:p>
    <w:p w:rsidR="00C06004" w:rsidP="13F56E9A" w:rsidRDefault="038E6D56" w14:paraId="3B0A1FBA" w14:textId="620E33A4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    else if (thirdChoice == 0) // Removed Extra '='</w:t>
      </w:r>
    </w:p>
    <w:p w:rsidR="00C06004" w:rsidP="13F56E9A" w:rsidRDefault="038E6D56" w14:paraId="3BF77A0A" w14:textId="421A3241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        Console.WriteLine("Choices are: {0}, {1}, {2} =&gt; Currently choices are {0}, {1}", firstChoice, secondChoice, thirdChoice, firstChoice, secondChoice);</w:t>
      </w:r>
    </w:p>
    <w:p w:rsidR="00C06004" w:rsidP="13F56E9A" w:rsidRDefault="038E6D56" w14:paraId="14E5DA20" w14:textId="0B5913A3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    </w:t>
      </w:r>
    </w:p>
    <w:p w:rsidR="00C06004" w:rsidP="13F56E9A" w:rsidRDefault="038E6D56" w14:paraId="78B78C8D" w14:textId="3E7D3C96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    else // Removed 'if' from else statement</w:t>
      </w:r>
    </w:p>
    <w:p w:rsidR="00C06004" w:rsidP="13F56E9A" w:rsidRDefault="038E6D56" w14:paraId="5B7BB123" w14:textId="5ECFC043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        Console.WriteLine("Choices are: {0}, {1}, {2} =&gt; Currently choices are {0}, {1}, {2}",</w:t>
      </w:r>
    </w:p>
    <w:p w:rsidR="00C06004" w:rsidP="13F56E9A" w:rsidRDefault="038E6D56" w14:paraId="0C391D63" w14:textId="23D5A1B9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            firstChoice, secondChoice, thirdChoice, firstChoice, secondChoice, thirdChoice);</w:t>
      </w:r>
    </w:p>
    <w:p w:rsidR="00C06004" w:rsidP="13F56E9A" w:rsidRDefault="038E6D56" w14:paraId="5EBA23AD" w14:textId="134E1EAE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    }</w:t>
      </w:r>
    </w:p>
    <w:p w:rsidR="00C06004" w:rsidP="13F56E9A" w:rsidRDefault="038E6D56" w14:paraId="779B2F71" w14:textId="5C6B7CB2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 xml:space="preserve">    }</w:t>
      </w:r>
    </w:p>
    <w:p w:rsidR="00C06004" w:rsidP="13F56E9A" w:rsidRDefault="038E6D56" w14:paraId="7C8BAC8F" w14:textId="03040E8D">
      <w:pPr>
        <w:pStyle w:val="Normal"/>
        <w:suppressAutoHyphens/>
        <w:spacing w:after="0" w:line="240" w:lineRule="auto"/>
        <w:ind w:left="720"/>
        <w:contextualSpacing/>
      </w:pPr>
      <w:r w:rsidR="365C0599">
        <w:rPr/>
        <w:t>}</w:t>
      </w:r>
    </w:p>
    <w:p w:rsidR="00C06004" w:rsidP="000974D6" w:rsidRDefault="00C06004" w14:paraId="7A00BDFA" w14:textId="6AC1E528">
      <w:pPr>
        <w:suppressAutoHyphens/>
        <w:spacing w:after="0" w:line="240" w:lineRule="auto"/>
        <w:contextualSpacing/>
      </w:pPr>
    </w:p>
    <w:p w:rsidR="00C06004" w:rsidP="000974D6" w:rsidRDefault="1032B525" w14:paraId="31D5F58F" w14:textId="5FE74190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:rsidR="00C06004" w:rsidP="000974D6" w:rsidRDefault="00C06004" w14:paraId="5E04C3FC" w14:textId="5FD83EC9">
      <w:pPr>
        <w:suppressAutoHyphens/>
        <w:spacing w:after="0" w:line="240" w:lineRule="auto"/>
        <w:contextualSpacing/>
      </w:pPr>
    </w:p>
    <w:p w:rsidR="00C06004" w:rsidP="13F56E9A" w:rsidRDefault="7F088A22" w14:paraId="3BA28A82" w14:textId="1FEBE1F6">
      <w:pPr>
        <w:suppressAutoHyphens/>
        <w:spacing w:after="0" w:line="240" w:lineRule="auto"/>
        <w:ind w:left="720" w:firstLine="720"/>
        <w:contextualSpacing/>
      </w:pPr>
      <w:r w:rsidR="0A4F0011">
        <w:rPr/>
        <w:t xml:space="preserve">This assignment was straight forward. I glanced over the </w:t>
      </w:r>
      <w:r w:rsidR="0A4F0011">
        <w:rPr/>
        <w:t>run(</w:t>
      </w:r>
      <w:r w:rsidR="0A4F0011">
        <w:rPr/>
        <w:t xml:space="preserve">) method to check for any errors, and upon finding none, moved to the </w:t>
      </w:r>
      <w:r w:rsidR="0A4F0011">
        <w:rPr/>
        <w:t>WriteCurrentChoices</w:t>
      </w:r>
      <w:r w:rsidR="0A4F0011">
        <w:rPr/>
        <w:t xml:space="preserve">() method. The input looked good, </w:t>
      </w:r>
      <w:r w:rsidR="216B8242">
        <w:rPr/>
        <w:t>so I</w:t>
      </w:r>
      <w:r w:rsidR="216B8242">
        <w:rPr/>
        <w:t xml:space="preserve"> moved to the if statements.</w:t>
      </w:r>
    </w:p>
    <w:p w:rsidR="216B8242" w:rsidP="13F56E9A" w:rsidRDefault="216B8242" w14:paraId="589337F9" w14:textId="77F2C83C">
      <w:pPr>
        <w:spacing w:after="0" w:line="240" w:lineRule="auto"/>
        <w:ind w:left="720" w:firstLine="720"/>
        <w:contextualSpacing/>
      </w:pPr>
      <w:r w:rsidR="216B8242">
        <w:rPr/>
        <w:t xml:space="preserve">The first error was that the first if statement was relying on </w:t>
      </w:r>
      <w:r w:rsidR="216B8242">
        <w:rPr/>
        <w:t>secondChoice</w:t>
      </w:r>
      <w:r w:rsidR="216B8242">
        <w:rPr/>
        <w:t>, and therefore was not running as intended, and was instead printing the first statement ‘there are no choices yet’ twice</w:t>
      </w:r>
      <w:r w:rsidR="0F58A7D2">
        <w:rPr/>
        <w:t>, due to it acting twice and instead of the second if statement.</w:t>
      </w:r>
    </w:p>
    <w:p w:rsidR="0F58A7D2" w:rsidP="13F56E9A" w:rsidRDefault="0F58A7D2" w14:paraId="076240DE" w14:textId="4475C43D">
      <w:pPr>
        <w:spacing w:after="0" w:line="240" w:lineRule="auto"/>
        <w:ind w:left="720" w:firstLine="720"/>
        <w:contextualSpacing/>
      </w:pPr>
      <w:r w:rsidR="0F58A7D2">
        <w:rPr/>
        <w:t>The second error was a missing ‘=’ in the ‘equal to’ operator. That was a simple mistake to make, and a simple one to solve.</w:t>
      </w:r>
    </w:p>
    <w:p w:rsidR="0F58A7D2" w:rsidP="13F56E9A" w:rsidRDefault="0F58A7D2" w14:paraId="78A0503C" w14:textId="2BC591AA">
      <w:pPr>
        <w:spacing w:after="0" w:line="240" w:lineRule="auto"/>
        <w:ind w:left="720" w:firstLine="720"/>
        <w:contextualSpacing/>
        <w:rPr>
          <w:i w:val="0"/>
          <w:iCs w:val="0"/>
        </w:rPr>
      </w:pPr>
      <w:r w:rsidR="0F58A7D2">
        <w:rPr/>
        <w:t xml:space="preserve">The third error was an </w:t>
      </w:r>
      <w:r w:rsidRPr="13F56E9A" w:rsidR="0F58A7D2">
        <w:rPr>
          <w:i w:val="1"/>
          <w:iCs w:val="1"/>
        </w:rPr>
        <w:t>extra</w:t>
      </w:r>
      <w:r w:rsidRPr="13F56E9A" w:rsidR="0F58A7D2">
        <w:rPr>
          <w:i w:val="0"/>
          <w:iCs w:val="0"/>
        </w:rPr>
        <w:t xml:space="preserve"> ‘=’ in the ‘equal to’ operator. It needs to be two, or it will just not work.</w:t>
      </w:r>
    </w:p>
    <w:p w:rsidR="0F58A7D2" w:rsidP="13F56E9A" w:rsidRDefault="0F58A7D2" w14:paraId="18E3ADE8" w14:textId="0A710CFB">
      <w:pPr>
        <w:spacing w:after="0" w:line="240" w:lineRule="auto"/>
        <w:ind w:left="720" w:firstLine="720"/>
        <w:contextualSpacing/>
        <w:rPr>
          <w:i w:val="0"/>
          <w:iCs w:val="0"/>
        </w:rPr>
      </w:pPr>
      <w:r w:rsidRPr="13F56E9A" w:rsidR="0F58A7D2">
        <w:rPr>
          <w:i w:val="0"/>
          <w:iCs w:val="0"/>
        </w:rPr>
        <w:t xml:space="preserve">The fourth and final error was the ‘if’ part of the third ‘else if’ statement. Due to it acting upon the same requirements as the </w:t>
      </w:r>
      <w:r w:rsidRPr="13F56E9A" w:rsidR="0F58A7D2">
        <w:rPr>
          <w:i w:val="0"/>
          <w:iCs w:val="0"/>
        </w:rPr>
        <w:t>previous</w:t>
      </w:r>
      <w:r w:rsidRPr="13F56E9A" w:rsidR="0F58A7D2">
        <w:rPr>
          <w:i w:val="0"/>
          <w:iCs w:val="0"/>
        </w:rPr>
        <w:t xml:space="preserve"> statement, it was simply never </w:t>
      </w:r>
      <w:r w:rsidRPr="13F56E9A" w:rsidR="27D35F77">
        <w:rPr>
          <w:i w:val="0"/>
          <w:iCs w:val="0"/>
        </w:rPr>
        <w:t>reached</w:t>
      </w:r>
      <w:r w:rsidRPr="13F56E9A" w:rsidR="0F58A7D2">
        <w:rPr>
          <w:i w:val="0"/>
          <w:iCs w:val="0"/>
        </w:rPr>
        <w:t>. However, changing it</w:t>
      </w:r>
      <w:r w:rsidRPr="13F56E9A" w:rsidR="06489470">
        <w:rPr>
          <w:i w:val="0"/>
          <w:iCs w:val="0"/>
        </w:rPr>
        <w:t xml:space="preserve"> to simply ‘else’ caused it to print when no other conditions were met</w:t>
      </w:r>
      <w:r w:rsidRPr="13F56E9A" w:rsidR="47EDC492">
        <w:rPr>
          <w:i w:val="0"/>
          <w:iCs w:val="0"/>
        </w:rPr>
        <w:t xml:space="preserve"> (when all choices were made)</w:t>
      </w:r>
      <w:r w:rsidRPr="13F56E9A" w:rsidR="06489470">
        <w:rPr>
          <w:i w:val="0"/>
          <w:iCs w:val="0"/>
        </w:rPr>
        <w:t xml:space="preserve"> as was intended.</w:t>
      </w:r>
    </w:p>
    <w:p w:rsidR="00C06004" w:rsidP="000974D6" w:rsidRDefault="00C06004" w14:paraId="7A52059B" w14:textId="6C9EA7BF">
      <w:pPr>
        <w:suppressAutoHyphens/>
        <w:spacing w:after="0" w:line="240" w:lineRule="auto"/>
        <w:contextualSpacing/>
      </w:pPr>
    </w:p>
    <w:p w:rsidR="00C06004" w:rsidP="000974D6" w:rsidRDefault="46B37C6A" w14:paraId="18005720" w14:textId="5F579692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:rsidR="00C06004" w:rsidP="000974D6" w:rsidRDefault="00C06004" w14:paraId="4FD12FAA" w14:textId="66A8481C">
      <w:pPr>
        <w:suppressAutoHyphens/>
        <w:spacing w:after="0" w:line="240" w:lineRule="auto"/>
        <w:contextualSpacing/>
      </w:pPr>
    </w:p>
    <w:p w:rsidRPr="00E2770B" w:rsidR="006F24F6" w:rsidP="00444BA3" w:rsidRDefault="3F27E03A" w14:paraId="4DDBEF00" w14:textId="712C08B4">
      <w:pPr>
        <w:suppressAutoHyphens/>
        <w:spacing w:after="0" w:line="240" w:lineRule="auto"/>
        <w:ind w:left="720"/>
        <w:contextualSpacing/>
      </w:pPr>
      <w:r w:rsidR="378AF8FB">
        <w:rPr/>
        <w:t xml:space="preserve">This activity was a good refresher for ‘if’ and ‘else if’ statements in C#, just as well as it was good practice with operators and simple coding. Being able to spot out errors and correct them efficiently is important to </w:t>
      </w:r>
      <w:r w:rsidR="378AF8FB">
        <w:rPr/>
        <w:t>maintaining</w:t>
      </w:r>
      <w:r w:rsidR="378AF8FB">
        <w:rPr/>
        <w:t xml:space="preserve"> and crea</w:t>
      </w:r>
      <w:r w:rsidR="2F0047D5">
        <w:rPr/>
        <w:t xml:space="preserve">ting a program. </w:t>
      </w:r>
    </w:p>
    <w:p w:rsidR="2F0047D5" w:rsidP="13F56E9A" w:rsidRDefault="2F0047D5" w14:paraId="5508DCB6" w14:textId="039F354E">
      <w:pPr>
        <w:spacing w:after="0" w:line="240" w:lineRule="auto"/>
        <w:ind w:left="720"/>
        <w:contextualSpacing/>
      </w:pPr>
      <w:r w:rsidR="2F0047D5">
        <w:rPr/>
        <w:t xml:space="preserve">Besides, just like I mentioned previously, I really enjoy </w:t>
      </w:r>
      <w:r w:rsidR="1688A511">
        <w:rPr/>
        <w:t>debugging</w:t>
      </w:r>
      <w:r w:rsidR="2F0047D5">
        <w:rPr/>
        <w:t xml:space="preserve">. </w:t>
      </w:r>
      <w:r w:rsidR="2F0047D5">
        <w:rPr/>
        <w:t>It’s</w:t>
      </w:r>
      <w:r w:rsidR="2F0047D5">
        <w:rPr/>
        <w:t xml:space="preserve"> good practice, I get to see how other people write code, what is efficient and what </w:t>
      </w:r>
      <w:r w:rsidR="2F0047D5">
        <w:rPr/>
        <w:t>isn’</w:t>
      </w:r>
      <w:r w:rsidR="38E8268F">
        <w:rPr/>
        <w:t>t</w:t>
      </w:r>
      <w:r w:rsidR="38E8268F">
        <w:rPr/>
        <w:t>...etc.</w:t>
      </w:r>
    </w:p>
    <w:sectPr w:rsidRPr="00E2770B" w:rsidR="006F24F6">
      <w:headerReference w:type="default" r:id="rId10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72109" w:rsidP="00C06004" w:rsidRDefault="00D72109" w14:paraId="1DB2DA7F" w14:textId="77777777">
      <w:pPr>
        <w:spacing w:after="0" w:line="240" w:lineRule="auto"/>
      </w:pPr>
      <w:r>
        <w:separator/>
      </w:r>
    </w:p>
  </w:endnote>
  <w:endnote w:type="continuationSeparator" w:id="0">
    <w:p w:rsidR="00D72109" w:rsidP="00C06004" w:rsidRDefault="00D72109" w14:paraId="32A07A1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72109" w:rsidP="00C06004" w:rsidRDefault="00D72109" w14:paraId="13EBF739" w14:textId="77777777">
      <w:pPr>
        <w:spacing w:after="0" w:line="240" w:lineRule="auto"/>
      </w:pPr>
      <w:r>
        <w:separator/>
      </w:r>
    </w:p>
  </w:footnote>
  <w:footnote w:type="continuationSeparator" w:id="0">
    <w:p w:rsidR="00D72109" w:rsidP="00C06004" w:rsidRDefault="00D72109" w14:paraId="3EC70D6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svg="http://schemas.microsoft.com/office/drawing/2016/SVG/main" mc:Ignorable="w14 w15 w16se w16cid w16 w16cex w16sdtdh wp14">
  <w:p w:rsidR="00C06004" w:rsidP="00C06004" w:rsidRDefault="00EB260D" w14:paraId="0FB78278" w14:textId="1C35AC0A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06004" w:rsidRDefault="00C06004" w14:paraId="1FC39945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textHash int2:hashCode="U48sXEO0PMM/7s" int2:id="YF4e1IhJ">
      <int2:state int2:type="AugLoop_Text_Critique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E377F"/>
    <w:rsid w:val="00142081"/>
    <w:rsid w:val="00163EE0"/>
    <w:rsid w:val="001717FD"/>
    <w:rsid w:val="001D7F8C"/>
    <w:rsid w:val="002327D3"/>
    <w:rsid w:val="00281701"/>
    <w:rsid w:val="00292B6B"/>
    <w:rsid w:val="002E62BB"/>
    <w:rsid w:val="00320AAD"/>
    <w:rsid w:val="00330987"/>
    <w:rsid w:val="00384BE3"/>
    <w:rsid w:val="00444BA3"/>
    <w:rsid w:val="00447A23"/>
    <w:rsid w:val="00477FB9"/>
    <w:rsid w:val="0059330A"/>
    <w:rsid w:val="005B5A1D"/>
    <w:rsid w:val="006F24F6"/>
    <w:rsid w:val="007705F1"/>
    <w:rsid w:val="007E2030"/>
    <w:rsid w:val="007F5253"/>
    <w:rsid w:val="00893221"/>
    <w:rsid w:val="008D43D3"/>
    <w:rsid w:val="008F3A6C"/>
    <w:rsid w:val="009138AB"/>
    <w:rsid w:val="00992D62"/>
    <w:rsid w:val="00997748"/>
    <w:rsid w:val="009B0E93"/>
    <w:rsid w:val="009B60B4"/>
    <w:rsid w:val="00A44701"/>
    <w:rsid w:val="00A61B16"/>
    <w:rsid w:val="00AC142D"/>
    <w:rsid w:val="00B3214D"/>
    <w:rsid w:val="00B71E74"/>
    <w:rsid w:val="00BB655A"/>
    <w:rsid w:val="00BD7485"/>
    <w:rsid w:val="00C06004"/>
    <w:rsid w:val="00C203CD"/>
    <w:rsid w:val="00CA0F6F"/>
    <w:rsid w:val="00CD222A"/>
    <w:rsid w:val="00CF1C66"/>
    <w:rsid w:val="00D130C6"/>
    <w:rsid w:val="00D36912"/>
    <w:rsid w:val="00D72109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FB5820"/>
    <w:rsid w:val="0234B8C8"/>
    <w:rsid w:val="02AD5E74"/>
    <w:rsid w:val="02B48ED2"/>
    <w:rsid w:val="038E6D56"/>
    <w:rsid w:val="06489470"/>
    <w:rsid w:val="068E0D9A"/>
    <w:rsid w:val="0842D3DB"/>
    <w:rsid w:val="08F65187"/>
    <w:rsid w:val="0A4F0011"/>
    <w:rsid w:val="0A551C61"/>
    <w:rsid w:val="0BD15AD3"/>
    <w:rsid w:val="0BED6DF6"/>
    <w:rsid w:val="0C36FB55"/>
    <w:rsid w:val="0CAF11AF"/>
    <w:rsid w:val="0CC87008"/>
    <w:rsid w:val="0D602174"/>
    <w:rsid w:val="0E1BB713"/>
    <w:rsid w:val="0E405D42"/>
    <w:rsid w:val="0F58A7D2"/>
    <w:rsid w:val="1032B525"/>
    <w:rsid w:val="10A8AE2D"/>
    <w:rsid w:val="13E7E16A"/>
    <w:rsid w:val="13F56E9A"/>
    <w:rsid w:val="1639512A"/>
    <w:rsid w:val="1688A511"/>
    <w:rsid w:val="1937548C"/>
    <w:rsid w:val="1C1204F2"/>
    <w:rsid w:val="1D60717D"/>
    <w:rsid w:val="1E5DD047"/>
    <w:rsid w:val="1E799F97"/>
    <w:rsid w:val="202C1092"/>
    <w:rsid w:val="216B8242"/>
    <w:rsid w:val="2196DC0D"/>
    <w:rsid w:val="21FE4904"/>
    <w:rsid w:val="22BC93B5"/>
    <w:rsid w:val="22D5BC12"/>
    <w:rsid w:val="252C4CA4"/>
    <w:rsid w:val="27B86590"/>
    <w:rsid w:val="27D35F77"/>
    <w:rsid w:val="280B91E1"/>
    <w:rsid w:val="2A553716"/>
    <w:rsid w:val="2A9AAE26"/>
    <w:rsid w:val="2C8BD6B3"/>
    <w:rsid w:val="2F0047D5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5C0599"/>
    <w:rsid w:val="36FE1B34"/>
    <w:rsid w:val="378AF8FB"/>
    <w:rsid w:val="37C19D76"/>
    <w:rsid w:val="38E8268F"/>
    <w:rsid w:val="39F4AB85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193A1E3"/>
    <w:rsid w:val="4249536A"/>
    <w:rsid w:val="42500636"/>
    <w:rsid w:val="432FC8B5"/>
    <w:rsid w:val="4673708F"/>
    <w:rsid w:val="46B37C6A"/>
    <w:rsid w:val="46BC023B"/>
    <w:rsid w:val="473BD845"/>
    <w:rsid w:val="47EDC492"/>
    <w:rsid w:val="4891F305"/>
    <w:rsid w:val="49FA4457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000041"/>
    <w:rsid w:val="5D5E9453"/>
    <w:rsid w:val="5EFC9188"/>
    <w:rsid w:val="6102F93E"/>
    <w:rsid w:val="61B3CD2A"/>
    <w:rsid w:val="624F90E6"/>
    <w:rsid w:val="63003679"/>
    <w:rsid w:val="670F5B85"/>
    <w:rsid w:val="686C9829"/>
    <w:rsid w:val="68AB2BE6"/>
    <w:rsid w:val="6A3B8E5C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06004"/>
  </w:style>
  <w:style w:type="character" w:styleId="Heading1Char" w:customStyle="1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/media/image2.png" Id="R261377c2786e44e3" /><Relationship Type="http://schemas.microsoft.com/office/2020/10/relationships/intelligence" Target="intelligence2.xml" Id="Rbfc890ae01704161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647F3D-300C-428C-9324-5B718EDD7F8A}"/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Toshib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IT 230 Coding Activity Submission Template</dc:title>
  <dc:creator>Osama A. Morad</dc:creator>
  <lastModifiedBy>Carlson, Matthew</lastModifiedBy>
  <revision>4</revision>
  <dcterms:created xsi:type="dcterms:W3CDTF">2024-01-29T02:51:00.0000000Z</dcterms:created>
  <dcterms:modified xsi:type="dcterms:W3CDTF">2025-03-28T21:49:51.317032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